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291384A9D9F749964205CB7488A172" ma:contentTypeVersion="1" ma:contentTypeDescription="Create a new document." ma:contentTypeScope="" ma:versionID="c6913e138bf5363bdffbc3f226f4d23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4A9FF55-60DC-45DB-9E9E-F34D143F146E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12976183-6AB6-4757-A472-C4D3586F3693}"/>
</file>

<file path=customXml/itemProps4.xml><?xml version="1.0" encoding="utf-8"?>
<ds:datastoreItem xmlns:ds="http://schemas.openxmlformats.org/officeDocument/2006/customXml" ds:itemID="{2C59DD9A-E9A4-4B67-9FDA-49C2F30DA0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Software Master Contract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AF291384A9D9F749964205CB7488A172</vt:lpwstr>
  </property>
</Properties>
</file>